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Ministerio de Trabajo (Mintrabajo), ha establecido un Plan de Continuidad de Servicio que le permite identificar las amenazas y riesgos que pueden impactar la operación normal de la aplicación (SIG) Sistema de Información Gerencial; tarea base para la generación de planes enfocados a la recuperación y puesta marcha, después de la materialización de alguno de los riesgos contemplados.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3:51Z</dcterms:created>
  <dcterms:modified xsi:type="dcterms:W3CDTF">2023-05-30T15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